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4cdd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9a2d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4:30:04Z</dcterms:created>
  <dcterms:modified xsi:type="dcterms:W3CDTF">2022-05-09T14:30:04Z</dcterms:modified>
</cp:coreProperties>
</file>